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Override PartName="/word/media/rId23.png" ContentType="image/png"/>
  <Override PartName="/word/media/rId24.png" ContentType="image/png"/>
  <Override PartName="/word/media/rId20.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Data</w:t>
      </w:r>
    </w:p>
    <w:p>
      <w:pPr>
        <w:pStyle w:val="Author"/>
      </w:pPr>
      <w:r>
        <w:t xml:space="preserve">C.</w:t>
      </w:r>
      <w:r>
        <w:t xml:space="preserve"> </w:t>
      </w:r>
      <w:r>
        <w:t xml:space="preserve">Coleman</w:t>
      </w:r>
    </w:p>
    <w:p>
      <w:pPr>
        <w:pStyle w:val="Date"/>
      </w:pPr>
      <w:r>
        <w:t xml:space="preserve">11/12/2021</w:t>
      </w:r>
    </w:p>
    <w:bookmarkStart w:id="29" w:name="Xfb505e7a9a311fa34f4f80a6c5f9ec19fcd93eb"/>
    <w:p>
      <w:pPr>
        <w:pStyle w:val="Heading4"/>
      </w:pPr>
      <w:r>
        <w:t xml:space="preserve">The following markdown serves as the supplementary materials for the UOWN Stream Health Indicators Project. Included materials are all figures relevant to my manuscript and were derived from the analysis code.</w:t>
      </w:r>
    </w:p>
    <w:p>
      <w:pPr>
        <w:pStyle w:val="FirstParagraph"/>
      </w:pPr>
      <w:r>
        <w:rPr>
          <w:iCs/>
          <w:i/>
        </w:rPr>
        <w:t xml:space="preserve">Supplementary Figure 1: Plots of biological score versus conductivity, E. coli cfu, nitrate concentration, and turbidity for the MID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MIDO_bs_lm.png" id="0"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Supplementary Figure 2: Plots of biological score versus conductivity, E. coli cfu, nitrate concentration, and turbidity for the NOR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NORO_bs_lm.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Supplementary Figure 3: Plots of biological score versus conductivity, E. coli cfu, nitrate concentration, and turbidity for the BIC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BICO_bs_lm.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Supplementary Figure 4: Cook Distance plot for MIDO Biological Score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MIDO_BS_OUT.png" id="0"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5: Cook Distance plot for MIDO E. coli cfu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MIDO_EC_OUT.png" id="0" name="Picture"/>
                    <pic:cNvPicPr>
                      <a:picLocks noChangeArrowheads="1" noChangeAspect="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6: Cook Distance plot for NORO Biological Score data. Only plot showing score &gt;1 is biological score as a function of Nitrate (NO3) concentration.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NORO_BS_OUT.png" id="0" name="Picture"/>
                    <pic:cNvPicPr>
                      <a:picLocks noChangeArrowheads="1" noChangeAspect="1"/>
                    </pic:cNvPicPr>
                  </pic:nvPicPr>
                  <pic:blipFill>
                    <a:blip r:embed="rId2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7: Cook Distance plot for NORO E. coli cfu data. Only plot showing score &gt;1 is E. coli cfu as a function of Nitrate (NO3) concentration.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NORO_EC_OUT.png" id="0"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8: Cook Distance plot for BICO Biological Score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BICO_BS_OUT.png" id="0"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9: Cook Distance plot for BICO E. coli cfu data. Only plot showing score &gt;1 is E. coli cfu as a function of Turbidity.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Users/socce/Downloads/BIOS8060/CARTERCOLEMAN_MADA_PROJECT/results/BICO_EC_OUT.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Data</dc:title>
  <dc:creator>C. Coleman</dc:creator>
  <cp:keywords/>
  <dcterms:created xsi:type="dcterms:W3CDTF">2021-12-02T18:16:32Z</dcterms:created>
  <dcterms:modified xsi:type="dcterms:W3CDTF">2021-12-02T18: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
  </property>
</Properties>
</file>